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F4413" w14:textId="0E535EA3" w:rsidR="00815715" w:rsidRDefault="00503927" w:rsidP="005E6D12">
      <w:pPr>
        <w:pStyle w:val="1"/>
        <w:jc w:val="center"/>
      </w:pPr>
      <w:r>
        <w:rPr>
          <w:rFonts w:hint="eastAsia"/>
        </w:rPr>
        <w:t>《操作系统》</w:t>
      </w:r>
      <w:r w:rsidR="001C12F7">
        <w:rPr>
          <w:rFonts w:hint="eastAsia"/>
        </w:rPr>
        <w:t>课第</w:t>
      </w:r>
      <w:r w:rsidR="004151E3">
        <w:t>0</w:t>
      </w:r>
      <w:r w:rsidR="003837A7">
        <w:t>5</w:t>
      </w:r>
      <w:r w:rsidR="001C12F7">
        <w:rPr>
          <w:rFonts w:hint="eastAsia"/>
        </w:rPr>
        <w:t>次实验</w:t>
      </w:r>
      <w:r>
        <w:rPr>
          <w:rFonts w:hint="eastAsia"/>
        </w:rPr>
        <w:t>报告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7229"/>
      </w:tblGrid>
      <w:tr w:rsidR="00F07BAC" w14:paraId="3B014991" w14:textId="77777777" w:rsidTr="00E96891">
        <w:tc>
          <w:tcPr>
            <w:tcW w:w="988" w:type="dxa"/>
          </w:tcPr>
          <w:p w14:paraId="163CE42B" w14:textId="483108DA" w:rsidR="00F07BAC" w:rsidRPr="004B0C90" w:rsidRDefault="00F07BAC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学院</w:t>
            </w:r>
            <w:r w:rsidR="007A76BB" w:rsidRPr="004B0C90">
              <w:rPr>
                <w:rFonts w:hint="eastAsia"/>
                <w:szCs w:val="24"/>
              </w:rPr>
              <w:t>:</w:t>
            </w:r>
          </w:p>
        </w:tc>
        <w:tc>
          <w:tcPr>
            <w:tcW w:w="7229" w:type="dxa"/>
          </w:tcPr>
          <w:p w14:paraId="5A4F9B2F" w14:textId="2F509386" w:rsidR="00F07BAC" w:rsidRPr="004B0C90" w:rsidRDefault="004151E3" w:rsidP="0050392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软件学院</w:t>
            </w:r>
          </w:p>
        </w:tc>
      </w:tr>
      <w:tr w:rsidR="00F07BAC" w14:paraId="4E166499" w14:textId="77777777" w:rsidTr="00E96891">
        <w:tc>
          <w:tcPr>
            <w:tcW w:w="988" w:type="dxa"/>
          </w:tcPr>
          <w:p w14:paraId="3B70244E" w14:textId="67F385C9" w:rsidR="00F07BAC" w:rsidRPr="004B0C90" w:rsidRDefault="00F07BAC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姓名:</w:t>
            </w:r>
          </w:p>
        </w:tc>
        <w:tc>
          <w:tcPr>
            <w:tcW w:w="7229" w:type="dxa"/>
          </w:tcPr>
          <w:p w14:paraId="2605F861" w14:textId="722EA1D6" w:rsidR="00F07BAC" w:rsidRPr="004B0C90" w:rsidRDefault="004151E3" w:rsidP="0050392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张怡桢</w:t>
            </w:r>
          </w:p>
        </w:tc>
      </w:tr>
      <w:tr w:rsidR="00F07BAC" w14:paraId="0E502EAB" w14:textId="77777777" w:rsidTr="00E96891">
        <w:tc>
          <w:tcPr>
            <w:tcW w:w="988" w:type="dxa"/>
          </w:tcPr>
          <w:p w14:paraId="4C1E26BC" w14:textId="591DD14E" w:rsidR="00F07BAC" w:rsidRPr="004B0C90" w:rsidRDefault="00F07BAC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学号:</w:t>
            </w:r>
          </w:p>
        </w:tc>
        <w:tc>
          <w:tcPr>
            <w:tcW w:w="7229" w:type="dxa"/>
          </w:tcPr>
          <w:p w14:paraId="74377353" w14:textId="2E6B0663" w:rsidR="00F07BAC" w:rsidRPr="004B0C90" w:rsidRDefault="004151E3" w:rsidP="0050392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  <w:r>
              <w:rPr>
                <w:szCs w:val="24"/>
              </w:rPr>
              <w:t>013747</w:t>
            </w:r>
          </w:p>
        </w:tc>
      </w:tr>
      <w:tr w:rsidR="00F07BAC" w14:paraId="491D50AA" w14:textId="77777777" w:rsidTr="00E96891">
        <w:tc>
          <w:tcPr>
            <w:tcW w:w="988" w:type="dxa"/>
          </w:tcPr>
          <w:p w14:paraId="134A200A" w14:textId="6243ABAC" w:rsidR="00F07BAC" w:rsidRPr="004B0C90" w:rsidRDefault="00F07BAC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邮箱:</w:t>
            </w:r>
          </w:p>
        </w:tc>
        <w:tc>
          <w:tcPr>
            <w:tcW w:w="7229" w:type="dxa"/>
          </w:tcPr>
          <w:p w14:paraId="1DBBCFBD" w14:textId="3FAC50EF" w:rsidR="00F07BAC" w:rsidRPr="004B0C90" w:rsidRDefault="0078018E" w:rsidP="0050392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  <w:r>
              <w:rPr>
                <w:szCs w:val="24"/>
              </w:rPr>
              <w:t>662765987@qq.com</w:t>
            </w:r>
          </w:p>
        </w:tc>
      </w:tr>
      <w:tr w:rsidR="00B91DF5" w14:paraId="532730F3" w14:textId="77777777" w:rsidTr="00E96891">
        <w:tc>
          <w:tcPr>
            <w:tcW w:w="988" w:type="dxa"/>
          </w:tcPr>
          <w:p w14:paraId="32AFAE08" w14:textId="38A92B32" w:rsidR="00B91DF5" w:rsidRPr="004B0C90" w:rsidRDefault="00B91DF5" w:rsidP="00503927">
            <w:pPr>
              <w:rPr>
                <w:szCs w:val="24"/>
              </w:rPr>
            </w:pPr>
            <w:r w:rsidRPr="004B0C90">
              <w:rPr>
                <w:rFonts w:hint="eastAsia"/>
                <w:szCs w:val="24"/>
              </w:rPr>
              <w:t>时间:</w:t>
            </w:r>
          </w:p>
        </w:tc>
        <w:tc>
          <w:tcPr>
            <w:tcW w:w="7229" w:type="dxa"/>
          </w:tcPr>
          <w:p w14:paraId="18B42CCB" w14:textId="6F2CC520" w:rsidR="00B91DF5" w:rsidRPr="004B0C90" w:rsidRDefault="00584DD1" w:rsidP="00503927">
            <w:pPr>
              <w:rPr>
                <w:szCs w:val="24"/>
              </w:rPr>
            </w:pPr>
            <w:r>
              <w:rPr>
                <w:szCs w:val="24"/>
              </w:rPr>
              <w:t>10</w:t>
            </w:r>
            <w:r w:rsidR="004151E3">
              <w:rPr>
                <w:szCs w:val="24"/>
              </w:rPr>
              <w:t>/</w:t>
            </w:r>
            <w:r>
              <w:rPr>
                <w:szCs w:val="24"/>
              </w:rPr>
              <w:t>16</w:t>
            </w:r>
            <w:r w:rsidR="004151E3">
              <w:rPr>
                <w:szCs w:val="24"/>
              </w:rPr>
              <w:t>/2022</w:t>
            </w:r>
          </w:p>
        </w:tc>
      </w:tr>
    </w:tbl>
    <w:p w14:paraId="71305B8A" w14:textId="1C242AA5" w:rsidR="00D00EAB" w:rsidRDefault="00D00EAB" w:rsidP="00E05AA0">
      <w:pPr>
        <w:pStyle w:val="2"/>
        <w:numPr>
          <w:ilvl w:val="0"/>
          <w:numId w:val="1"/>
        </w:numPr>
      </w:pPr>
      <w:r>
        <w:rPr>
          <w:rFonts w:hint="eastAsia"/>
        </w:rPr>
        <w:t>开篇</w:t>
      </w:r>
      <w:r w:rsidR="003A73F4">
        <w:rPr>
          <w:rFonts w:hint="eastAsia"/>
        </w:rPr>
        <w:t>感</w:t>
      </w:r>
      <w:r>
        <w:rPr>
          <w:rFonts w:hint="eastAsia"/>
        </w:rPr>
        <w:t>言</w:t>
      </w:r>
    </w:p>
    <w:p w14:paraId="4881D576" w14:textId="3024FBFD" w:rsidR="003837A7" w:rsidRPr="003837A7" w:rsidRDefault="003837A7" w:rsidP="003837A7">
      <w:pPr>
        <w:ind w:left="360"/>
      </w:pPr>
      <w:r>
        <w:t>“你长大后想成为什么人？”</w:t>
      </w:r>
    </w:p>
    <w:p w14:paraId="17FCC19A" w14:textId="77777777" w:rsidR="003837A7" w:rsidRDefault="003837A7" w:rsidP="003837A7">
      <w:pPr>
        <w:ind w:left="360"/>
      </w:pPr>
      <w:r>
        <w:t>“什么意思？长大后我就不能成为我自己了吗？”</w:t>
      </w:r>
    </w:p>
    <w:p w14:paraId="4114B275" w14:textId="62A2BB6A" w:rsidR="00107F8E" w:rsidRPr="004151E3" w:rsidRDefault="003837A7" w:rsidP="003837A7">
      <w:pPr>
        <w:ind w:left="360"/>
      </w:pPr>
      <w:r>
        <w:t xml:space="preserve"> -- 《阿甘正传》</w:t>
      </w:r>
    </w:p>
    <w:p w14:paraId="6466AB61" w14:textId="21F939EF" w:rsidR="006A12BB" w:rsidRDefault="00314581" w:rsidP="001F24C4">
      <w:pPr>
        <w:pStyle w:val="2"/>
        <w:numPr>
          <w:ilvl w:val="0"/>
          <w:numId w:val="1"/>
        </w:numPr>
      </w:pPr>
      <w:r>
        <w:rPr>
          <w:rFonts w:hint="eastAsia"/>
        </w:rPr>
        <w:t>实验题目</w:t>
      </w:r>
    </w:p>
    <w:p w14:paraId="653C31C5" w14:textId="6504FABA" w:rsidR="00760C53" w:rsidRDefault="003837A7" w:rsidP="00AB6D1D">
      <w:pPr>
        <w:ind w:firstLine="360"/>
      </w:pPr>
      <w:r w:rsidRPr="003837A7">
        <w:t>使用系统调用列出所有进程</w:t>
      </w:r>
    </w:p>
    <w:p w14:paraId="7D6E10F9" w14:textId="388BA234" w:rsidR="008541F7" w:rsidRDefault="008541F7" w:rsidP="00334103">
      <w:pPr>
        <w:pStyle w:val="2"/>
        <w:numPr>
          <w:ilvl w:val="0"/>
          <w:numId w:val="1"/>
        </w:numPr>
      </w:pPr>
      <w:r>
        <w:rPr>
          <w:rFonts w:hint="eastAsia"/>
        </w:rPr>
        <w:t>实验目标</w:t>
      </w:r>
    </w:p>
    <w:p w14:paraId="6E1C0030" w14:textId="0AEC1BBB" w:rsidR="00261B9E" w:rsidRPr="00261B9E" w:rsidRDefault="003837A7" w:rsidP="003837A7">
      <w:pPr>
        <w:ind w:firstLine="360"/>
      </w:pPr>
      <w:r w:rsidRPr="003837A7">
        <w:t>通过系统调用，打印出当前所有的进程的名字、进程 ID 号、父进程 ID 号、 进程状态、学号姓名</w:t>
      </w:r>
    </w:p>
    <w:p w14:paraId="1452F50C" w14:textId="653983E7" w:rsidR="008541F7" w:rsidRDefault="009757BE" w:rsidP="00261B9E">
      <w:pPr>
        <w:pStyle w:val="2"/>
        <w:numPr>
          <w:ilvl w:val="0"/>
          <w:numId w:val="1"/>
        </w:numPr>
      </w:pPr>
      <w:r>
        <w:rPr>
          <w:rFonts w:hint="eastAsia"/>
        </w:rPr>
        <w:t>原理</w:t>
      </w:r>
      <w:r w:rsidR="008541F7">
        <w:rPr>
          <w:rFonts w:hint="eastAsia"/>
        </w:rPr>
        <w:t>方法</w:t>
      </w:r>
    </w:p>
    <w:p w14:paraId="5AB2506F" w14:textId="023ED5B3" w:rsidR="006D115A" w:rsidRPr="006D115A" w:rsidRDefault="006D115A" w:rsidP="006D115A">
      <w:r>
        <w:t xml:space="preserve">3.1 </w:t>
      </w:r>
      <w:r w:rsidRPr="006D115A">
        <w:t>Linux 内核概述</w:t>
      </w:r>
      <w:r>
        <w:rPr>
          <w:rFonts w:hint="eastAsia"/>
        </w:rPr>
        <w:t>：</w:t>
      </w:r>
    </w:p>
    <w:p w14:paraId="05C49CE0" w14:textId="3F98EB8D" w:rsidR="006D115A" w:rsidRPr="006D115A" w:rsidRDefault="006D115A" w:rsidP="00AB6D1D">
      <w:pPr>
        <w:ind w:firstLine="420"/>
      </w:pPr>
      <w:r w:rsidRPr="006D115A">
        <w:lastRenderedPageBreak/>
        <w:t>Linux 内核是 Linux 操作系统（OS）的主要组件，也是计算机硬件与其进程之间的核心接口。它负责两者之间的通信，还要尽可能高效地管理资源。</w:t>
      </w:r>
    </w:p>
    <w:p w14:paraId="62C2FC17" w14:textId="68914A8D" w:rsidR="006D115A" w:rsidRDefault="006D115A" w:rsidP="00AB6D1D">
      <w:pPr>
        <w:ind w:firstLine="420"/>
      </w:pPr>
      <w:r w:rsidRPr="006D115A">
        <w:t>之所以称为内核，是因为它在操作系统中就像果实硬壳中的种子一样，并且控制着硬件（无论是电话、笔记本电脑、服务器，还是任何其他类型的计算机）的所有主要功能。</w:t>
      </w:r>
    </w:p>
    <w:p w14:paraId="28E5FB42" w14:textId="5063900E" w:rsidR="006D115A" w:rsidRPr="006D115A" w:rsidRDefault="006920A6" w:rsidP="006D115A">
      <w:r>
        <w:rPr>
          <w:rFonts w:hint="eastAsia"/>
          <w:noProof/>
        </w:rPr>
        <w:drawing>
          <wp:inline distT="0" distB="0" distL="0" distR="0" wp14:anchorId="169A4134" wp14:editId="703225B5">
            <wp:extent cx="2621280" cy="170638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410" cy="170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49A85A0E" wp14:editId="6008E9FC">
            <wp:extent cx="2621280" cy="175467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0004" cy="1760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62C6D" w14:textId="1EF08544" w:rsidR="006D115A" w:rsidRDefault="006D115A" w:rsidP="006D115A"/>
    <w:p w14:paraId="0C35523F" w14:textId="277F6AC1" w:rsidR="003837A7" w:rsidRDefault="003837A7" w:rsidP="006D115A">
      <w:r>
        <w:rPr>
          <w:rFonts w:hint="eastAsia"/>
        </w:rPr>
        <w:t>3</w:t>
      </w:r>
      <w:r>
        <w:t xml:space="preserve">.2 </w:t>
      </w:r>
      <w:r>
        <w:rPr>
          <w:rFonts w:hint="eastAsia"/>
        </w:rPr>
        <w:t>进程：</w:t>
      </w:r>
    </w:p>
    <w:p w14:paraId="2F1D4BD7" w14:textId="3AE5EE95" w:rsidR="003837A7" w:rsidRDefault="003837A7" w:rsidP="003837A7">
      <w:r>
        <w:t xml:space="preserve">进程结构体:struct </w:t>
      </w:r>
      <w:proofErr w:type="spellStart"/>
      <w:r>
        <w:t>task_struct</w:t>
      </w:r>
      <w:proofErr w:type="spellEnd"/>
      <w:r>
        <w:t xml:space="preserve"> *p;</w:t>
      </w:r>
    </w:p>
    <w:p w14:paraId="07E42E1E" w14:textId="11F33932" w:rsidR="003837A7" w:rsidRPr="006D115A" w:rsidRDefault="003837A7" w:rsidP="003837A7">
      <w:r>
        <w:t>遍历所有进程：</w:t>
      </w:r>
      <w:proofErr w:type="spellStart"/>
      <w:r>
        <w:t>for_each_process</w:t>
      </w:r>
      <w:proofErr w:type="spellEnd"/>
      <w:r>
        <w:t>(p) 获取进程状态：</w:t>
      </w:r>
      <w:proofErr w:type="spellStart"/>
      <w:r>
        <w:t>task_state_to_char</w:t>
      </w:r>
      <w:proofErr w:type="spellEnd"/>
      <w:r>
        <w:t xml:space="preserve">(struct </w:t>
      </w:r>
      <w:proofErr w:type="spellStart"/>
      <w:r>
        <w:t>task_struct</w:t>
      </w:r>
      <w:proofErr w:type="spellEnd"/>
      <w:r>
        <w:t xml:space="preserve"> *tsk)</w:t>
      </w:r>
    </w:p>
    <w:p w14:paraId="05F22450" w14:textId="51056574" w:rsidR="00C67DE4" w:rsidRDefault="00C67DE4" w:rsidP="007853FB">
      <w:pPr>
        <w:rPr>
          <w:rFonts w:ascii="Latin Modern Roman" w:hAnsi="Latin Modern Roman"/>
          <w:color w:val="333333"/>
          <w:sz w:val="19"/>
          <w:szCs w:val="19"/>
          <w:shd w:val="clear" w:color="auto" w:fill="FFFFFF"/>
        </w:rPr>
      </w:pPr>
    </w:p>
    <w:p w14:paraId="48A1E20A" w14:textId="36C209E6" w:rsidR="006761E9" w:rsidRPr="006920A6" w:rsidRDefault="009757BE" w:rsidP="006920A6">
      <w:pPr>
        <w:pStyle w:val="2"/>
        <w:numPr>
          <w:ilvl w:val="0"/>
          <w:numId w:val="1"/>
        </w:numPr>
      </w:pPr>
      <w:r>
        <w:rPr>
          <w:rFonts w:hint="eastAsia"/>
        </w:rPr>
        <w:t>具体</w:t>
      </w:r>
      <w:r w:rsidR="008541F7">
        <w:rPr>
          <w:rFonts w:hint="eastAsia"/>
        </w:rPr>
        <w:t>步骤</w:t>
      </w:r>
    </w:p>
    <w:p w14:paraId="2EA5E375" w14:textId="77777777" w:rsidR="00AB6D1D" w:rsidRDefault="00AB6D1D" w:rsidP="00AB6D1D">
      <w:pPr>
        <w:pStyle w:val="3"/>
      </w:pPr>
      <w:bookmarkStart w:id="0" w:name="step1-linux-kernel-519"/>
      <w:r>
        <w:t>Step1 (Linux kernel 5.19)</w:t>
      </w:r>
    </w:p>
    <w:p w14:paraId="7BB26B74" w14:textId="48509C52" w:rsidR="00AB6D1D" w:rsidRDefault="00CE2C65" w:rsidP="00AB6D1D">
      <w:pPr>
        <w:pStyle w:val="ad"/>
        <w:rPr>
          <w:lang w:eastAsia="zh-CN"/>
        </w:rPr>
      </w:pPr>
      <w:r>
        <w:rPr>
          <w:rStyle w:val="md-plain"/>
          <w:rFonts w:ascii="Ubuntu" w:hAnsi="Ubuntu"/>
          <w:color w:val="34495E"/>
        </w:rPr>
        <w:t>kernel/</w:t>
      </w:r>
      <w:proofErr w:type="spellStart"/>
      <w:r>
        <w:rPr>
          <w:rStyle w:val="md-plain"/>
          <w:rFonts w:ascii="Ubuntu" w:hAnsi="Ubuntu"/>
          <w:color w:val="34495E"/>
        </w:rPr>
        <w:t>sys.c</w:t>
      </w:r>
      <w:proofErr w:type="spellEnd"/>
      <w:r>
        <w:rPr>
          <w:rStyle w:val="md-softbreak"/>
          <w:rFonts w:ascii="Ubuntu" w:hAnsi="Ubuntu"/>
          <w:color w:val="34495E"/>
        </w:rPr>
        <w:t xml:space="preserve"> </w:t>
      </w:r>
      <w:r>
        <w:rPr>
          <w:rStyle w:val="md-plain"/>
          <w:rFonts w:ascii="Ubuntu" w:hAnsi="Ubuntu"/>
          <w:color w:val="34495E"/>
        </w:rPr>
        <w:t>在文件</w:t>
      </w:r>
      <w:r>
        <w:rPr>
          <w:rStyle w:val="md-plain"/>
          <w:rFonts w:ascii="Ubuntu" w:hAnsi="Ubuntu"/>
          <w:color w:val="34495E"/>
        </w:rPr>
        <w:t>SYSCALL_DEFINE0(</w:t>
      </w:r>
      <w:proofErr w:type="spellStart"/>
      <w:r>
        <w:rPr>
          <w:rStyle w:val="md-plain"/>
          <w:rFonts w:ascii="Ubuntu" w:hAnsi="Ubuntu"/>
          <w:color w:val="34495E"/>
        </w:rPr>
        <w:t>gettid</w:t>
      </w:r>
      <w:proofErr w:type="spellEnd"/>
      <w:r>
        <w:rPr>
          <w:rStyle w:val="md-plain"/>
          <w:rFonts w:ascii="Ubuntu" w:hAnsi="Ubuntu"/>
          <w:color w:val="34495E"/>
        </w:rPr>
        <w:t>)</w:t>
      </w:r>
      <w:proofErr w:type="spellStart"/>
      <w:r>
        <w:rPr>
          <w:rStyle w:val="md-plain"/>
          <w:rFonts w:ascii="Ubuntu" w:hAnsi="Ubuntu"/>
          <w:color w:val="34495E"/>
        </w:rPr>
        <w:t>函数之后，添加如下行</w:t>
      </w:r>
      <w:proofErr w:type="spellEnd"/>
      <w:r>
        <w:rPr>
          <w:rStyle w:val="md-plain"/>
          <w:rFonts w:ascii="Ubuntu" w:hAnsi="Ubuntu" w:hint="eastAsia"/>
          <w:color w:val="34495E"/>
          <w:lang w:eastAsia="zh-CN"/>
        </w:rPr>
        <w:t>：</w:t>
      </w:r>
    </w:p>
    <w:p w14:paraId="541A2D06" w14:textId="791DA550" w:rsidR="00AB6D1D" w:rsidRDefault="00CE2C65" w:rsidP="00CE2C65">
      <w:pPr>
        <w:pStyle w:val="ad"/>
      </w:pPr>
      <w:r w:rsidRPr="00CE2C65">
        <w:rPr>
          <w:noProof/>
        </w:rPr>
        <w:lastRenderedPageBreak/>
        <w:drawing>
          <wp:inline distT="0" distB="0" distL="0" distR="0" wp14:anchorId="2B3D6DB7" wp14:editId="5090B158">
            <wp:extent cx="5274310" cy="2966720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step2-linux-kernel-519"/>
      <w:bookmarkEnd w:id="0"/>
    </w:p>
    <w:p w14:paraId="0A087EAF" w14:textId="09341809" w:rsidR="00AB6D1D" w:rsidRDefault="00AB6D1D" w:rsidP="00AB6D1D">
      <w:pPr>
        <w:pStyle w:val="3"/>
      </w:pPr>
      <w:bookmarkStart w:id="2" w:name="step4"/>
      <w:bookmarkEnd w:id="1"/>
      <w:r>
        <w:t>Step</w:t>
      </w:r>
      <w:r w:rsidR="00CE2C65">
        <w:t>2</w:t>
      </w:r>
    </w:p>
    <w:p w14:paraId="6FA19A0D" w14:textId="77777777" w:rsidR="00CE2C65" w:rsidRDefault="00CE2C65" w:rsidP="00AB6D1D">
      <w:pPr>
        <w:pStyle w:val="ad"/>
      </w:pPr>
      <w:proofErr w:type="spellStart"/>
      <w:r w:rsidRPr="00CE2C65">
        <w:t>进入</w:t>
      </w:r>
      <w:proofErr w:type="spellEnd"/>
      <w:r w:rsidRPr="00CE2C65">
        <w:t xml:space="preserve"> 5.19.10 </w:t>
      </w:r>
      <w:proofErr w:type="spellStart"/>
      <w:r w:rsidRPr="00CE2C65">
        <w:t>内核的文件夹，使用命令</w:t>
      </w:r>
      <w:proofErr w:type="spellEnd"/>
      <w:r w:rsidRPr="00CE2C65">
        <w:t xml:space="preserve"> </w:t>
      </w:r>
      <w:proofErr w:type="spellStart"/>
      <w:r w:rsidRPr="00CE2C65">
        <w:t>sudo</w:t>
      </w:r>
      <w:proofErr w:type="spellEnd"/>
      <w:r w:rsidRPr="00CE2C65">
        <w:t xml:space="preserve"> </w:t>
      </w:r>
      <w:proofErr w:type="spellStart"/>
      <w:r w:rsidRPr="00CE2C65">
        <w:t>su</w:t>
      </w:r>
      <w:proofErr w:type="spellEnd"/>
      <w:r w:rsidRPr="00CE2C65">
        <w:t xml:space="preserve"> </w:t>
      </w:r>
      <w:proofErr w:type="spellStart"/>
      <w:r w:rsidRPr="00CE2C65">
        <w:t>提升权限，然后运行</w:t>
      </w:r>
      <w:proofErr w:type="spellEnd"/>
      <w:r w:rsidR="00AB6D1D">
        <w:br/>
        <w:t>make -j</w:t>
      </w:r>
      <w:r>
        <w:t>8</w:t>
      </w:r>
    </w:p>
    <w:p w14:paraId="7D6F1D51" w14:textId="7763CA8B" w:rsidR="00CE2C65" w:rsidRDefault="00CE2C65" w:rsidP="00AB6D1D">
      <w:pPr>
        <w:pStyle w:val="ad"/>
      </w:pPr>
      <w:r>
        <w:rPr>
          <w:rFonts w:hint="eastAsia"/>
          <w:lang w:eastAsia="zh-CN"/>
        </w:rPr>
        <w:t>m</w:t>
      </w:r>
      <w:r w:rsidRPr="00CE2C65">
        <w:t>ake</w:t>
      </w:r>
    </w:p>
    <w:p w14:paraId="05DBF28B" w14:textId="77777777" w:rsidR="00CE2C65" w:rsidRDefault="00CE2C65" w:rsidP="00AB6D1D">
      <w:pPr>
        <w:pStyle w:val="ad"/>
      </w:pPr>
      <w:r w:rsidRPr="00CE2C65">
        <w:t xml:space="preserve">make </w:t>
      </w:r>
      <w:proofErr w:type="spellStart"/>
      <w:r w:rsidRPr="00CE2C65">
        <w:t>modules_install</w:t>
      </w:r>
      <w:proofErr w:type="spellEnd"/>
    </w:p>
    <w:p w14:paraId="6829E963" w14:textId="18F83A29" w:rsidR="00CE2C65" w:rsidRDefault="00CE2C65" w:rsidP="00AB6D1D">
      <w:pPr>
        <w:pStyle w:val="ad"/>
      </w:pPr>
      <w:r w:rsidRPr="00CE2C65">
        <w:t>make install</w:t>
      </w:r>
    </w:p>
    <w:bookmarkEnd w:id="2"/>
    <w:p w14:paraId="71510A2E" w14:textId="56913DB2" w:rsidR="00AB6D1D" w:rsidRDefault="00AB6D1D" w:rsidP="00AB6D1D">
      <w:pPr>
        <w:pStyle w:val="3"/>
      </w:pPr>
      <w:r>
        <w:t xml:space="preserve">Step </w:t>
      </w:r>
      <w:r w:rsidR="00CE2C65">
        <w:t>3</w:t>
      </w:r>
    </w:p>
    <w:p w14:paraId="1CF8CC47" w14:textId="0E255EBA" w:rsidR="00CE2C65" w:rsidRPr="00CE2C65" w:rsidRDefault="00CE2C65" w:rsidP="00CE2C65">
      <w:r>
        <w:rPr>
          <w:rFonts w:hint="eastAsia"/>
        </w:rPr>
        <w:t>重启前查看版本号：</w:t>
      </w:r>
    </w:p>
    <w:p w14:paraId="270C9716" w14:textId="290D0062" w:rsidR="00CE2C65" w:rsidRPr="00CE2C65" w:rsidRDefault="00CE2C65" w:rsidP="00CE2C65">
      <w:r>
        <w:rPr>
          <w:noProof/>
        </w:rPr>
        <w:drawing>
          <wp:inline distT="0" distB="0" distL="0" distR="0" wp14:anchorId="72D47DD3" wp14:editId="6D1E0FFB">
            <wp:extent cx="5274310" cy="897261"/>
            <wp:effectExtent l="0" t="0" r="0" b="4445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ttps://zyzstc-1303973796.cos.ap-beijing.myqcloud.com/uPic/image-2022100722480295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9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84086" w14:textId="1AE52B9B" w:rsidR="001E0309" w:rsidRDefault="001E0309" w:rsidP="00AB6D1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可以看见#</w:t>
      </w:r>
      <w:r>
        <w:rPr>
          <w:lang w:eastAsia="zh-CN"/>
        </w:rPr>
        <w:t>7</w:t>
      </w:r>
      <w:r>
        <w:rPr>
          <w:rFonts w:hint="eastAsia"/>
          <w:lang w:eastAsia="zh-CN"/>
        </w:rPr>
        <w:t>说明此编译版本序号为7</w:t>
      </w:r>
    </w:p>
    <w:p w14:paraId="4D008C02" w14:textId="665CD22F" w:rsidR="00AB6D1D" w:rsidRDefault="00AB6D1D" w:rsidP="00AB6D1D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重新启动:</w:t>
      </w:r>
    </w:p>
    <w:p w14:paraId="290807F6" w14:textId="77777777" w:rsidR="00AB6D1D" w:rsidRDefault="00AB6D1D" w:rsidP="00AB6D1D">
      <w:pPr>
        <w:pStyle w:val="ad"/>
        <w:rPr>
          <w:lang w:eastAsia="zh-CN"/>
        </w:rPr>
      </w:pPr>
      <w:proofErr w:type="spellStart"/>
      <w:r>
        <w:rPr>
          <w:lang w:eastAsia="zh-CN"/>
        </w:rPr>
        <w:t>sudo</w:t>
      </w:r>
      <w:proofErr w:type="spellEnd"/>
      <w:r>
        <w:rPr>
          <w:lang w:eastAsia="zh-CN"/>
        </w:rPr>
        <w:t xml:space="preserve"> reboot</w:t>
      </w:r>
    </w:p>
    <w:p w14:paraId="34263D0A" w14:textId="0E00427F" w:rsidR="00AB6D1D" w:rsidRDefault="00AB6D1D" w:rsidP="00AB6D1D">
      <w:pPr>
        <w:pStyle w:val="ad"/>
        <w:rPr>
          <w:lang w:eastAsia="zh-CN"/>
        </w:rPr>
      </w:pPr>
      <w:r>
        <w:rPr>
          <w:lang w:eastAsia="zh-CN"/>
        </w:rPr>
        <w:t>可以看到有zyz2013747后缀的新版本，</w:t>
      </w:r>
      <w:r w:rsidR="00CE2C65">
        <w:rPr>
          <w:rFonts w:hint="eastAsia"/>
          <w:lang w:eastAsia="zh-CN"/>
        </w:rPr>
        <w:t>还有编译前的旧版本zyz</w:t>
      </w:r>
      <w:r w:rsidR="00CE2C65">
        <w:rPr>
          <w:lang w:eastAsia="zh-CN"/>
        </w:rPr>
        <w:t>2013747</w:t>
      </w:r>
      <w:r w:rsidR="00CE2C65">
        <w:rPr>
          <w:rFonts w:hint="eastAsia"/>
          <w:lang w:eastAsia="zh-CN"/>
        </w:rPr>
        <w:t>（old）的版本，</w:t>
      </w:r>
      <w:r>
        <w:rPr>
          <w:lang w:eastAsia="zh-CN"/>
        </w:rPr>
        <w:t>选择</w:t>
      </w:r>
      <w:r w:rsidR="00CE2C65">
        <w:rPr>
          <w:rFonts w:hint="eastAsia"/>
          <w:lang w:eastAsia="zh-CN"/>
        </w:rPr>
        <w:t>新版本</w:t>
      </w:r>
      <w:r>
        <w:rPr>
          <w:lang w:eastAsia="zh-CN"/>
        </w:rPr>
        <w:t>进入即可</w:t>
      </w:r>
    </w:p>
    <w:p w14:paraId="547F31CA" w14:textId="6F59BC05" w:rsidR="00AB6D1D" w:rsidRDefault="00CE2C65" w:rsidP="005E3A9C">
      <w:r w:rsidRPr="00CE2C65">
        <w:rPr>
          <w:noProof/>
        </w:rPr>
        <w:drawing>
          <wp:inline distT="0" distB="0" distL="0" distR="0" wp14:anchorId="608EEE45" wp14:editId="3D3DC4B2">
            <wp:extent cx="5274310" cy="2966720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0BF7E" w14:textId="77777777" w:rsidR="00AB6D1D" w:rsidRDefault="00AB6D1D" w:rsidP="00AB6D1D">
      <w:pPr>
        <w:pStyle w:val="ad"/>
        <w:rPr>
          <w:lang w:eastAsia="zh-CN"/>
        </w:rPr>
      </w:pPr>
      <w:r>
        <w:rPr>
          <w:lang w:eastAsia="zh-CN"/>
        </w:rPr>
        <w:t>确认新内核是否成功运行：</w:t>
      </w:r>
    </w:p>
    <w:p w14:paraId="3DAF371D" w14:textId="77777777" w:rsidR="00AB6D1D" w:rsidRDefault="00AB6D1D" w:rsidP="00AB6D1D">
      <w:pPr>
        <w:pStyle w:val="SourceCode"/>
      </w:pPr>
      <w:proofErr w:type="spellStart"/>
      <w:r>
        <w:rPr>
          <w:rStyle w:val="VerbatimChar"/>
        </w:rPr>
        <w:t>uname</w:t>
      </w:r>
      <w:proofErr w:type="spellEnd"/>
      <w:r>
        <w:rPr>
          <w:rStyle w:val="VerbatimChar"/>
        </w:rPr>
        <w:t xml:space="preserve"> -a</w:t>
      </w:r>
    </w:p>
    <w:p w14:paraId="05E2346C" w14:textId="284A1C12" w:rsidR="00AB6D1D" w:rsidRDefault="00CE2C65" w:rsidP="00AB6D1D">
      <w:pPr>
        <w:pStyle w:val="CaptionedFigure"/>
      </w:pPr>
      <w:r w:rsidRPr="00CE2C65">
        <w:rPr>
          <w:noProof/>
        </w:rPr>
        <w:drawing>
          <wp:inline distT="0" distB="0" distL="0" distR="0" wp14:anchorId="3E2399F5" wp14:editId="0C3A2CF3">
            <wp:extent cx="5274310" cy="103060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C164" w14:textId="25726B2E" w:rsidR="00AB6D1D" w:rsidRDefault="00CE2C65" w:rsidP="00AB6D1D">
      <w:pPr>
        <w:pStyle w:val="ImageCaption"/>
        <w:rPr>
          <w:lang w:eastAsia="zh-CN"/>
        </w:rPr>
      </w:pPr>
      <w:r w:rsidRPr="00CE2C65">
        <w:rPr>
          <w:lang w:eastAsia="zh-CN"/>
        </w:rPr>
        <w:t xml:space="preserve">可以看到经过多次编译后，编译版本序号已经为 </w:t>
      </w:r>
      <w:r>
        <w:rPr>
          <w:lang w:eastAsia="zh-CN"/>
        </w:rPr>
        <w:t>8</w:t>
      </w:r>
      <w:r w:rsidRPr="00CE2C65">
        <w:rPr>
          <w:lang w:eastAsia="zh-CN"/>
        </w:rPr>
        <w:t xml:space="preserve"> 了</w:t>
      </w:r>
    </w:p>
    <w:p w14:paraId="2864EEF9" w14:textId="1B9CB434" w:rsidR="00AB6D1D" w:rsidRDefault="00AB6D1D" w:rsidP="00AB6D1D">
      <w:pPr>
        <w:pStyle w:val="3"/>
      </w:pPr>
      <w:bookmarkStart w:id="3" w:name="step-6"/>
      <w:r>
        <w:lastRenderedPageBreak/>
        <w:t xml:space="preserve">Step </w:t>
      </w:r>
      <w:r w:rsidR="00CE2C65">
        <w:t>4</w:t>
      </w:r>
    </w:p>
    <w:p w14:paraId="43309189" w14:textId="77777777" w:rsidR="00AB6D1D" w:rsidRDefault="00AB6D1D" w:rsidP="00AB6D1D">
      <w:pPr>
        <w:pStyle w:val="FirstParagraph"/>
      </w:pPr>
      <w:proofErr w:type="spellStart"/>
      <w:r>
        <w:t>编写用户态测试程序testschello.c</w:t>
      </w:r>
      <w:proofErr w:type="spellEnd"/>
    </w:p>
    <w:p w14:paraId="394C0EC2" w14:textId="77777777" w:rsidR="00AB6D1D" w:rsidRDefault="00AB6D1D" w:rsidP="00AB6D1D">
      <w:pPr>
        <w:pStyle w:val="SourceCode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unistd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sys/</w:t>
      </w:r>
      <w:proofErr w:type="spellStart"/>
      <w:r>
        <w:rPr>
          <w:rStyle w:val="VerbatimChar"/>
        </w:rPr>
        <w:t>syscall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sys/</w:t>
      </w:r>
      <w:proofErr w:type="spellStart"/>
      <w:r>
        <w:rPr>
          <w:rStyle w:val="VerbatimChar"/>
        </w:rPr>
        <w:t>types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define __</w:t>
      </w:r>
      <w:proofErr w:type="spellStart"/>
      <w:r>
        <w:rPr>
          <w:rStyle w:val="VerbatimChar"/>
        </w:rPr>
        <w:t>NR_schello</w:t>
      </w:r>
      <w:proofErr w:type="spellEnd"/>
      <w:r>
        <w:rPr>
          <w:rStyle w:val="VerbatimChar"/>
        </w:rPr>
        <w:t xml:space="preserve"> 451</w:t>
      </w:r>
      <w:r>
        <w:br/>
      </w:r>
      <w:r>
        <w:rPr>
          <w:rStyle w:val="VerbatimChar"/>
        </w:rPr>
        <w:t xml:space="preserve">int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argc</w:t>
      </w:r>
      <w:proofErr w:type="spellEnd"/>
      <w:r>
        <w:rPr>
          <w:rStyle w:val="VerbatimChar"/>
        </w:rPr>
        <w:t>, char *</w:t>
      </w:r>
      <w:proofErr w:type="spellStart"/>
      <w:r>
        <w:rPr>
          <w:rStyle w:val="VerbatimChar"/>
        </w:rPr>
        <w:t>argv</w:t>
      </w:r>
      <w:proofErr w:type="spellEnd"/>
      <w:r>
        <w:rPr>
          <w:rStyle w:val="VerbatimChar"/>
        </w:rPr>
        <w:t>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call</w:t>
      </w:r>
      <w:proofErr w:type="spellEnd"/>
      <w:r>
        <w:rPr>
          <w:rStyle w:val="VerbatimChar"/>
        </w:rPr>
        <w:t>(__</w:t>
      </w:r>
      <w:proofErr w:type="spellStart"/>
      <w:r>
        <w:rPr>
          <w:rStyle w:val="VerbatimChar"/>
        </w:rPr>
        <w:t>NR_schello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ok! run </w:t>
      </w:r>
      <w:proofErr w:type="spellStart"/>
      <w:r>
        <w:rPr>
          <w:rStyle w:val="VerbatimChar"/>
        </w:rPr>
        <w:t>dmesg</w:t>
      </w:r>
      <w:proofErr w:type="spellEnd"/>
      <w:r>
        <w:rPr>
          <w:rStyle w:val="VerbatimChar"/>
        </w:rPr>
        <w:t xml:space="preserve"> | grep hello in terminal!\n");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>}</w:t>
      </w:r>
    </w:p>
    <w:p w14:paraId="35DF0816" w14:textId="77777777" w:rsidR="00AB6D1D" w:rsidRDefault="00AB6D1D" w:rsidP="00AB6D1D">
      <w:pPr>
        <w:pStyle w:val="FirstParagraph"/>
      </w:pPr>
    </w:p>
    <w:p w14:paraId="48460524" w14:textId="4598A9DF" w:rsidR="00AB6D1D" w:rsidRDefault="00AB6D1D" w:rsidP="00AB6D1D">
      <w:pPr>
        <w:pStyle w:val="3"/>
      </w:pPr>
      <w:bookmarkStart w:id="4" w:name="step-7"/>
      <w:bookmarkEnd w:id="3"/>
      <w:r>
        <w:t xml:space="preserve">Step </w:t>
      </w:r>
      <w:r w:rsidR="003837A7">
        <w:t>5</w:t>
      </w:r>
    </w:p>
    <w:p w14:paraId="4140050E" w14:textId="77777777" w:rsidR="00AB6D1D" w:rsidRDefault="00AB6D1D" w:rsidP="00AB6D1D">
      <w:pPr>
        <w:pStyle w:val="FirstParagraph"/>
      </w:pPr>
      <w:proofErr w:type="spellStart"/>
      <w:r>
        <w:t>编译用户态测试程序testschello.c，并执行</w:t>
      </w:r>
      <w:proofErr w:type="spellEnd"/>
    </w:p>
    <w:p w14:paraId="500EAECB" w14:textId="15228D05" w:rsidR="00AB6D1D" w:rsidRDefault="00AB6D1D" w:rsidP="00AB6D1D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gcc</w:t>
      </w:r>
      <w:proofErr w:type="spellEnd"/>
      <w:r>
        <w:rPr>
          <w:rStyle w:val="VerbatimChar"/>
        </w:rPr>
        <w:t xml:space="preserve"> -o </w:t>
      </w:r>
      <w:proofErr w:type="spellStart"/>
      <w:r>
        <w:rPr>
          <w:rStyle w:val="VerbatimChar"/>
        </w:rPr>
        <w:t>tests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schello.c</w:t>
      </w:r>
      <w:proofErr w:type="spellEnd"/>
      <w:r>
        <w:br/>
      </w:r>
      <w:r>
        <w:br/>
      </w: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mesg</w:t>
      </w:r>
      <w:proofErr w:type="spellEnd"/>
      <w:r>
        <w:rPr>
          <w:rStyle w:val="VerbatimChar"/>
        </w:rPr>
        <w:t xml:space="preserve"> -C</w:t>
      </w:r>
      <w:r>
        <w:br/>
      </w:r>
      <w:r>
        <w:br/>
      </w:r>
      <w:r>
        <w:rPr>
          <w:rStyle w:val="VerbatimChar"/>
        </w:rPr>
        <w:t>./</w:t>
      </w:r>
      <w:proofErr w:type="spellStart"/>
      <w:r>
        <w:rPr>
          <w:rStyle w:val="VerbatimChar"/>
        </w:rPr>
        <w:t>testsc</w:t>
      </w:r>
      <w:proofErr w:type="spellEnd"/>
      <w:r>
        <w:br/>
      </w:r>
      <w:r>
        <w:br/>
      </w: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mesg</w:t>
      </w:r>
      <w:proofErr w:type="spellEnd"/>
      <w:r>
        <w:rPr>
          <w:rStyle w:val="VerbatimChar"/>
        </w:rPr>
        <w:t xml:space="preserve"> | grep </w:t>
      </w:r>
      <w:proofErr w:type="spellStart"/>
      <w:r>
        <w:rPr>
          <w:rStyle w:val="VerbatimChar"/>
        </w:rPr>
        <w:t>schello</w:t>
      </w:r>
      <w:proofErr w:type="spellEnd"/>
      <w:r>
        <w:br/>
      </w:r>
      <w:r>
        <w:br/>
      </w:r>
      <w:r>
        <w:rPr>
          <w:rStyle w:val="VerbatimChar"/>
        </w:rPr>
        <w:t xml:space="preserve">[ </w:t>
      </w:r>
      <w:r w:rsidR="003837A7">
        <w:rPr>
          <w:rStyle w:val="VerbatimChar"/>
        </w:rPr>
        <w:t>342.482933</w:t>
      </w:r>
      <w:r>
        <w:rPr>
          <w:rStyle w:val="VerbatimChar"/>
        </w:rPr>
        <w:t xml:space="preserve">] Hello new system call </w:t>
      </w:r>
      <w:proofErr w:type="spellStart"/>
      <w:r>
        <w:rPr>
          <w:rStyle w:val="VerbatimChar"/>
        </w:rPr>
        <w:t>schello</w:t>
      </w:r>
      <w:proofErr w:type="spellEnd"/>
      <w:r>
        <w:rPr>
          <w:rStyle w:val="VerbatimChar"/>
        </w:rPr>
        <w:t xml:space="preserve">! 2013747 </w:t>
      </w:r>
      <w:r w:rsidR="003837A7">
        <w:rPr>
          <w:rStyle w:val="VerbatimChar"/>
          <w:rFonts w:hint="eastAsia"/>
        </w:rPr>
        <w:t>Z</w:t>
      </w:r>
      <w:r>
        <w:rPr>
          <w:rStyle w:val="VerbatimChar"/>
        </w:rPr>
        <w:t>hang</w:t>
      </w:r>
      <w:r w:rsidR="003837A7">
        <w:rPr>
          <w:rStyle w:val="VerbatimChar"/>
        </w:rPr>
        <w:t xml:space="preserve"> </w:t>
      </w:r>
      <w:proofErr w:type="spellStart"/>
      <w:r w:rsidR="003837A7">
        <w:rPr>
          <w:rStyle w:val="VerbatimChar"/>
          <w:rFonts w:hint="eastAsia"/>
        </w:rPr>
        <w:t>Y</w:t>
      </w:r>
      <w:r>
        <w:rPr>
          <w:rStyle w:val="VerbatimChar"/>
        </w:rPr>
        <w:t>izhen</w:t>
      </w:r>
      <w:proofErr w:type="spellEnd"/>
    </w:p>
    <w:p w14:paraId="250D3F5A" w14:textId="6988B821" w:rsidR="003837A7" w:rsidRDefault="003837A7" w:rsidP="00AB6D1D">
      <w:pPr>
        <w:pStyle w:val="SourceCode"/>
        <w:rPr>
          <w:rStyle w:val="VerbatimChar"/>
        </w:rPr>
      </w:pP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mesg</w:t>
      </w:r>
      <w:proofErr w:type="spellEnd"/>
      <w:r>
        <w:rPr>
          <w:rStyle w:val="VerbatimChar"/>
        </w:rPr>
        <w:t xml:space="preserve"> | grep 2013747</w:t>
      </w:r>
    </w:p>
    <w:p w14:paraId="55D159DB" w14:textId="77777777" w:rsidR="003837A7" w:rsidRDefault="003837A7" w:rsidP="003837A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查看结果，部分进程如下：</w:t>
      </w:r>
    </w:p>
    <w:p w14:paraId="2974A82C" w14:textId="5E2F40AF" w:rsidR="003837A7" w:rsidRDefault="003837A7" w:rsidP="003837A7">
      <w:pPr>
        <w:pStyle w:val="SourceCode"/>
      </w:pPr>
      <w:r w:rsidRPr="003837A7">
        <w:rPr>
          <w:noProof/>
        </w:rPr>
        <w:lastRenderedPageBreak/>
        <w:drawing>
          <wp:inline distT="0" distB="0" distL="0" distR="0" wp14:anchorId="126133AB" wp14:editId="2E66F39B">
            <wp:extent cx="5305013" cy="2824316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28725" cy="283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4B5C9" w14:textId="60D02E0F" w:rsidR="00AB6D1D" w:rsidRDefault="003837A7" w:rsidP="00AB6D1D">
      <w:pPr>
        <w:pStyle w:val="ImageCaption"/>
      </w:pPr>
      <w:r w:rsidRPr="003837A7">
        <w:rPr>
          <w:noProof/>
        </w:rPr>
        <w:drawing>
          <wp:inline distT="0" distB="0" distL="0" distR="0" wp14:anchorId="2D83D01D" wp14:editId="1880912C">
            <wp:extent cx="5274310" cy="341693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4"/>
    <w:p w14:paraId="014F73FD" w14:textId="213AE092" w:rsidR="00953CFC" w:rsidRDefault="007853FB" w:rsidP="0064023E">
      <w:pPr>
        <w:pStyle w:val="2"/>
        <w:numPr>
          <w:ilvl w:val="0"/>
          <w:numId w:val="10"/>
        </w:numPr>
      </w:pPr>
      <w:r>
        <w:rPr>
          <w:rFonts w:hint="eastAsia"/>
        </w:rPr>
        <w:t>总结</w:t>
      </w:r>
      <w:r w:rsidR="009757BE">
        <w:rPr>
          <w:rFonts w:hint="eastAsia"/>
        </w:rPr>
        <w:t>心得</w:t>
      </w:r>
    </w:p>
    <w:p w14:paraId="338ADCBA" w14:textId="34BE461A" w:rsidR="001E0309" w:rsidRDefault="001E0309" w:rsidP="001E0309">
      <w:pPr>
        <w:pStyle w:val="a8"/>
        <w:numPr>
          <w:ilvl w:val="1"/>
          <w:numId w:val="10"/>
        </w:numPr>
        <w:ind w:firstLineChars="0"/>
      </w:pPr>
      <w:r>
        <w:t>state 状态</w:t>
      </w:r>
    </w:p>
    <w:p w14:paraId="18359808" w14:textId="4C6E368B" w:rsidR="001E0309" w:rsidRDefault="001E0309" w:rsidP="001E0309">
      <w:pPr>
        <w:ind w:firstLine="360"/>
      </w:pPr>
      <w:r>
        <w:t xml:space="preserve">state 状态比较特殊，需要将状态用 </w:t>
      </w:r>
      <w:proofErr w:type="spellStart"/>
      <w:r>
        <w:t>task_state_to_char</w:t>
      </w:r>
      <w:proofErr w:type="spellEnd"/>
      <w:r>
        <w:t xml:space="preserve">（）函数将状态转换为 字符，该参数直接传入 </w:t>
      </w:r>
      <w:proofErr w:type="spellStart"/>
      <w:r>
        <w:t>task_struct</w:t>
      </w:r>
      <w:proofErr w:type="spellEnd"/>
      <w:r>
        <w:t xml:space="preserve"> 类型的 p 即可。遍历查看所有进程发现，本 </w:t>
      </w:r>
      <w:r>
        <w:lastRenderedPageBreak/>
        <w:t xml:space="preserve">机存在的进程状态基本上分为 S（睡眠）、T（停止）、R（运行），除此之外 Linux 还有三种进程状态：D（磁盘睡眠）、X（死亡状态）、Z（僵尸状态）。 </w:t>
      </w:r>
    </w:p>
    <w:p w14:paraId="6F01CEEF" w14:textId="77777777" w:rsidR="001E0309" w:rsidRDefault="001E0309" w:rsidP="001E0309">
      <w:pPr>
        <w:ind w:firstLine="360"/>
      </w:pPr>
      <w:r>
        <w:rPr>
          <w:rFonts w:hint="eastAsia"/>
        </w:rPr>
        <w:t>详情如下：</w:t>
      </w:r>
    </w:p>
    <w:p w14:paraId="2977847A" w14:textId="77777777" w:rsidR="001E0309" w:rsidRDefault="001E0309" w:rsidP="001E0309">
      <w:pPr>
        <w:ind w:firstLine="360"/>
      </w:pPr>
      <w:r w:rsidRPr="001E0309">
        <w:t>（1）R运行状态（</w:t>
      </w:r>
      <w:proofErr w:type="spellStart"/>
      <w:r w:rsidRPr="001E0309">
        <w:t>runing</w:t>
      </w:r>
      <w:proofErr w:type="spellEnd"/>
      <w:r w:rsidRPr="001E0309">
        <w:t>）：并不意味着进程一定在运行中，也可以在运行</w:t>
      </w:r>
      <w:r>
        <w:rPr>
          <w:rFonts w:hint="eastAsia"/>
        </w:rPr>
        <w:t>队列</w:t>
      </w:r>
      <w:r w:rsidRPr="001E0309">
        <w:t>里；</w:t>
      </w:r>
    </w:p>
    <w:p w14:paraId="04FE644A" w14:textId="77777777" w:rsidR="001E0309" w:rsidRDefault="001E0309" w:rsidP="001E0309">
      <w:pPr>
        <w:ind w:firstLine="360"/>
      </w:pPr>
      <w:r w:rsidRPr="001E0309">
        <w:t>（2）S睡眠状态（sleeping）：进程在等待事件完成；（浅度睡眠，可以被唤醒）</w:t>
      </w:r>
    </w:p>
    <w:p w14:paraId="22420F27" w14:textId="77777777" w:rsidR="001E0309" w:rsidRDefault="001E0309" w:rsidP="001E0309">
      <w:pPr>
        <w:ind w:firstLine="360"/>
      </w:pPr>
      <w:r w:rsidRPr="001E0309">
        <w:t>（3）D磁盘睡眠状态（Disk sleep）:不可中断睡眠（</w:t>
      </w:r>
      <w:hyperlink r:id="rId15" w:tgtFrame="_blank" w:history="1">
        <w:r w:rsidRPr="001E0309">
          <w:t>深度</w:t>
        </w:r>
      </w:hyperlink>
      <w:r w:rsidRPr="001E0309">
        <w:t>睡眠，不可以被唤醒，通常在磁盘写入时发生）</w:t>
      </w:r>
    </w:p>
    <w:p w14:paraId="49B4809D" w14:textId="77777777" w:rsidR="001E0309" w:rsidRDefault="001E0309" w:rsidP="001E0309">
      <w:pPr>
        <w:ind w:firstLine="360"/>
      </w:pPr>
      <w:r w:rsidRPr="001E0309">
        <w:t>（4）T停止状态（stopped）：可以通过发送SIGSTOP信号给进程来停止进程，可以发送SIGCONT信号让进程继续运行</w:t>
      </w:r>
    </w:p>
    <w:p w14:paraId="1C715FA5" w14:textId="77777777" w:rsidR="001E0309" w:rsidRDefault="001E0309" w:rsidP="001E0309">
      <w:pPr>
        <w:ind w:firstLine="360"/>
      </w:pPr>
      <w:r w:rsidRPr="001E0309">
        <w:t>（5）X死亡状态（dead）:该状态是返回状态，在任务列表中看不到；</w:t>
      </w:r>
    </w:p>
    <w:p w14:paraId="06927515" w14:textId="77777777" w:rsidR="001E0309" w:rsidRDefault="001E0309" w:rsidP="001E0309">
      <w:pPr>
        <w:ind w:firstLine="360"/>
      </w:pPr>
      <w:r w:rsidRPr="001E0309">
        <w:t>（6）Z僵尸状态（zombie）:子进程退出，父进程还在运行，但是父进程没有读到子进程的退出状态，子进程进入僵尸状态；</w:t>
      </w:r>
    </w:p>
    <w:p w14:paraId="247CEF8D" w14:textId="70F8744C" w:rsidR="001E0309" w:rsidRDefault="001E0309" w:rsidP="001E0309">
      <w:pPr>
        <w:ind w:firstLine="360"/>
      </w:pPr>
      <w:r w:rsidRPr="001E0309">
        <w:t>（7）t追踪停止状态（trancing stop）</w:t>
      </w:r>
    </w:p>
    <w:p w14:paraId="30394668" w14:textId="77777777" w:rsidR="001E0309" w:rsidRDefault="001E0309" w:rsidP="001E0309"/>
    <w:p w14:paraId="24690379" w14:textId="593C7AA1" w:rsidR="001E0309" w:rsidRDefault="001E0309" w:rsidP="001E0309">
      <w:r>
        <w:t xml:space="preserve">5.2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dmesg</w:t>
      </w:r>
      <w:proofErr w:type="spellEnd"/>
      <w:r>
        <w:t xml:space="preserve"> | grep 2013747</w:t>
      </w:r>
    </w:p>
    <w:p w14:paraId="749B5020" w14:textId="3E3CA6D6" w:rsidR="00F90FD0" w:rsidRPr="00AB6D1D" w:rsidRDefault="001E0309" w:rsidP="001E0309">
      <w:pPr>
        <w:ind w:firstLine="360"/>
      </w:pPr>
      <w:r>
        <w:t xml:space="preserve">这个命令后面要跟着检索输出的内容，原有的 hello 是因为 </w:t>
      </w:r>
      <w:proofErr w:type="spellStart"/>
      <w:r>
        <w:t>schello</w:t>
      </w:r>
      <w:proofErr w:type="spellEnd"/>
      <w:r>
        <w:t xml:space="preserve"> 包含 hello， 这也是上一次实验 hello 输出标红的原因。为此，将程序每一行后都加入学号以方便检索输出。</w:t>
      </w:r>
    </w:p>
    <w:p w14:paraId="127C92F6" w14:textId="19874551" w:rsidR="0091150C" w:rsidRPr="0091150C" w:rsidRDefault="0091150C" w:rsidP="00F90FD0">
      <w:pPr>
        <w:spacing w:line="360" w:lineRule="auto"/>
        <w:rPr>
          <w:rFonts w:ascii="宋体" w:eastAsia="宋体" w:hAnsi="宋体"/>
          <w:szCs w:val="24"/>
        </w:rPr>
      </w:pPr>
    </w:p>
    <w:p w14:paraId="204E9824" w14:textId="27007919" w:rsidR="00F90FD0" w:rsidRPr="001E0309" w:rsidRDefault="009165D0" w:rsidP="001E0309">
      <w:pPr>
        <w:pStyle w:val="2"/>
        <w:numPr>
          <w:ilvl w:val="0"/>
          <w:numId w:val="10"/>
        </w:numPr>
      </w:pPr>
      <w:r>
        <w:rPr>
          <w:rFonts w:hint="eastAsia"/>
        </w:rPr>
        <w:lastRenderedPageBreak/>
        <w:t>参考资料</w:t>
      </w:r>
    </w:p>
    <w:p w14:paraId="39277A3C" w14:textId="5832830E" w:rsidR="00953CFC" w:rsidRDefault="00000000" w:rsidP="001E0309">
      <w:pPr>
        <w:pStyle w:val="a8"/>
        <w:numPr>
          <w:ilvl w:val="0"/>
          <w:numId w:val="14"/>
        </w:numPr>
        <w:ind w:firstLineChars="0"/>
      </w:pPr>
      <w:hyperlink r:id="rId16" w:history="1">
        <w:r w:rsidR="001E0309" w:rsidRPr="001E0309">
          <w:rPr>
            <w:rStyle w:val="aa"/>
          </w:rPr>
          <w:t>Linux进程六种状态（R、S、D、T、Z、X）</w:t>
        </w:r>
      </w:hyperlink>
    </w:p>
    <w:p w14:paraId="24DA9B29" w14:textId="2AA06559" w:rsidR="001E0309" w:rsidRPr="00503927" w:rsidRDefault="00000000" w:rsidP="001E0309">
      <w:pPr>
        <w:pStyle w:val="a8"/>
        <w:numPr>
          <w:ilvl w:val="0"/>
          <w:numId w:val="14"/>
        </w:numPr>
        <w:ind w:firstLineChars="0"/>
      </w:pPr>
      <w:hyperlink r:id="rId17" w:history="1">
        <w:r w:rsidR="001E0309" w:rsidRPr="001E0309">
          <w:rPr>
            <w:rStyle w:val="aa"/>
            <w:rFonts w:hint="eastAsia"/>
          </w:rPr>
          <w:t>Linux</w:t>
        </w:r>
        <w:r w:rsidR="001E0309" w:rsidRPr="001E0309">
          <w:rPr>
            <w:rStyle w:val="aa"/>
          </w:rPr>
          <w:t xml:space="preserve"> </w:t>
        </w:r>
        <w:r w:rsidR="001E0309" w:rsidRPr="001E0309">
          <w:rPr>
            <w:rStyle w:val="aa"/>
            <w:rFonts w:hint="eastAsia"/>
          </w:rPr>
          <w:t>dmesg</w:t>
        </w:r>
        <w:r w:rsidR="001E0309" w:rsidRPr="001E0309">
          <w:rPr>
            <w:rStyle w:val="aa"/>
          </w:rPr>
          <w:t xml:space="preserve"> </w:t>
        </w:r>
        <w:r w:rsidR="001E0309" w:rsidRPr="001E0309">
          <w:rPr>
            <w:rStyle w:val="aa"/>
            <w:rFonts w:hint="eastAsia"/>
          </w:rPr>
          <w:t>命令</w:t>
        </w:r>
      </w:hyperlink>
    </w:p>
    <w:sectPr w:rsidR="001E0309" w:rsidRPr="00503927">
      <w:headerReference w:type="defaul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DC3D7" w14:textId="77777777" w:rsidR="00867E42" w:rsidRDefault="00867E42" w:rsidP="00503927">
      <w:r>
        <w:separator/>
      </w:r>
    </w:p>
  </w:endnote>
  <w:endnote w:type="continuationSeparator" w:id="0">
    <w:p w14:paraId="1AC46907" w14:textId="77777777" w:rsidR="00867E42" w:rsidRDefault="00867E42" w:rsidP="00503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atin Modern Roman">
    <w:panose1 w:val="00000500000000000000"/>
    <w:charset w:val="00"/>
    <w:family w:val="auto"/>
    <w:notTrueType/>
    <w:pitch w:val="variable"/>
    <w:sig w:usb0="20000007" w:usb1="00000000" w:usb2="00000000" w:usb3="00000000" w:csb0="00000193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01981" w14:textId="77777777" w:rsidR="00867E42" w:rsidRDefault="00867E42" w:rsidP="00503927">
      <w:r>
        <w:separator/>
      </w:r>
    </w:p>
  </w:footnote>
  <w:footnote w:type="continuationSeparator" w:id="0">
    <w:p w14:paraId="070831C6" w14:textId="77777777" w:rsidR="00867E42" w:rsidRDefault="00867E42" w:rsidP="005039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8E8F3" w14:textId="44D544FA" w:rsidR="00503927" w:rsidRPr="00503927" w:rsidRDefault="00503927" w:rsidP="005E6D12">
    <w:pPr>
      <w:pStyle w:val="a3"/>
      <w:jc w:val="left"/>
    </w:pPr>
    <w:r>
      <w:rPr>
        <w:noProof/>
      </w:rPr>
      <w:drawing>
        <wp:inline distT="0" distB="0" distL="0" distR="0" wp14:anchorId="3F7F7207" wp14:editId="17464A17">
          <wp:extent cx="409575" cy="409575"/>
          <wp:effectExtent l="0" t="0" r="9525" b="9525"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</w:t>
    </w:r>
    <w:r>
      <w:t xml:space="preserve">                 </w:t>
    </w:r>
    <w:r w:rsidR="005E6D12">
      <w:t xml:space="preserve">     </w:t>
    </w:r>
    <w:r w:rsidRPr="00503927">
      <w:rPr>
        <w:rFonts w:hint="eastAsia"/>
      </w:rPr>
      <w:t>《操作系统》</w:t>
    </w:r>
    <w:r w:rsidR="00755773">
      <w:rPr>
        <w:rFonts w:hint="eastAsia"/>
      </w:rPr>
      <w:t>课程</w:t>
    </w:r>
    <w:r w:rsidRPr="00503927">
      <w:rPr>
        <w:rFonts w:hint="eastAsia"/>
      </w:rPr>
      <w:t>实验</w:t>
    </w:r>
    <w:r w:rsidRPr="00503927">
      <w:t>报告</w:t>
    </w:r>
    <w:r>
      <w:t xml:space="preserve">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8A8"/>
    <w:multiLevelType w:val="hybridMultilevel"/>
    <w:tmpl w:val="C5FCCE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272CD2"/>
    <w:multiLevelType w:val="multilevel"/>
    <w:tmpl w:val="B6EC1978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B31665E"/>
    <w:multiLevelType w:val="multilevel"/>
    <w:tmpl w:val="EF2E5E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0D16E78"/>
    <w:multiLevelType w:val="hybridMultilevel"/>
    <w:tmpl w:val="6DDC2A3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311128B6"/>
    <w:multiLevelType w:val="multilevel"/>
    <w:tmpl w:val="2F9AA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A26574"/>
    <w:multiLevelType w:val="hybridMultilevel"/>
    <w:tmpl w:val="22F6857A"/>
    <w:lvl w:ilvl="0" w:tplc="90B620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C4A787D"/>
    <w:multiLevelType w:val="hybridMultilevel"/>
    <w:tmpl w:val="7256D528"/>
    <w:lvl w:ilvl="0" w:tplc="FFFFFFF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82666E0"/>
    <w:multiLevelType w:val="hybridMultilevel"/>
    <w:tmpl w:val="137259AA"/>
    <w:lvl w:ilvl="0" w:tplc="DEB2E09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5A4B30DF"/>
    <w:multiLevelType w:val="hybridMultilevel"/>
    <w:tmpl w:val="A9D2778A"/>
    <w:lvl w:ilvl="0" w:tplc="5F64F0B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CB01C61"/>
    <w:multiLevelType w:val="hybridMultilevel"/>
    <w:tmpl w:val="D35885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6847151"/>
    <w:multiLevelType w:val="hybridMultilevel"/>
    <w:tmpl w:val="E4FAEDEC"/>
    <w:lvl w:ilvl="0" w:tplc="FFC6F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68A6068"/>
    <w:multiLevelType w:val="hybridMultilevel"/>
    <w:tmpl w:val="D87A81E0"/>
    <w:lvl w:ilvl="0" w:tplc="E0966C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6F56F87"/>
    <w:multiLevelType w:val="hybridMultilevel"/>
    <w:tmpl w:val="18D60B3E"/>
    <w:lvl w:ilvl="0" w:tplc="42B0D1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A3F1DC1"/>
    <w:multiLevelType w:val="multilevel"/>
    <w:tmpl w:val="7CE012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90245341">
    <w:abstractNumId w:val="1"/>
  </w:num>
  <w:num w:numId="2" w16cid:durableId="742946363">
    <w:abstractNumId w:val="4"/>
  </w:num>
  <w:num w:numId="3" w16cid:durableId="920870541">
    <w:abstractNumId w:val="6"/>
  </w:num>
  <w:num w:numId="4" w16cid:durableId="1789422364">
    <w:abstractNumId w:val="9"/>
  </w:num>
  <w:num w:numId="5" w16cid:durableId="1997877216">
    <w:abstractNumId w:val="0"/>
  </w:num>
  <w:num w:numId="6" w16cid:durableId="970785515">
    <w:abstractNumId w:val="3"/>
  </w:num>
  <w:num w:numId="7" w16cid:durableId="98990435">
    <w:abstractNumId w:val="8"/>
  </w:num>
  <w:num w:numId="8" w16cid:durableId="24136314">
    <w:abstractNumId w:val="11"/>
  </w:num>
  <w:num w:numId="9" w16cid:durableId="865102217">
    <w:abstractNumId w:val="2"/>
  </w:num>
  <w:num w:numId="10" w16cid:durableId="975372980">
    <w:abstractNumId w:val="13"/>
  </w:num>
  <w:num w:numId="11" w16cid:durableId="1501778452">
    <w:abstractNumId w:val="12"/>
  </w:num>
  <w:num w:numId="12" w16cid:durableId="1167675059">
    <w:abstractNumId w:val="7"/>
  </w:num>
  <w:num w:numId="13" w16cid:durableId="1275402466">
    <w:abstractNumId w:val="5"/>
  </w:num>
  <w:num w:numId="14" w16cid:durableId="6886022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5527"/>
    <w:rsid w:val="000A247E"/>
    <w:rsid w:val="000A6584"/>
    <w:rsid w:val="00107F8E"/>
    <w:rsid w:val="00110DE1"/>
    <w:rsid w:val="00173FAA"/>
    <w:rsid w:val="0017637B"/>
    <w:rsid w:val="00182DCB"/>
    <w:rsid w:val="001C12F7"/>
    <w:rsid w:val="001C68E0"/>
    <w:rsid w:val="001C7D53"/>
    <w:rsid w:val="001E0309"/>
    <w:rsid w:val="001F24C4"/>
    <w:rsid w:val="00261B9E"/>
    <w:rsid w:val="00266159"/>
    <w:rsid w:val="002843FB"/>
    <w:rsid w:val="002D3361"/>
    <w:rsid w:val="002E0101"/>
    <w:rsid w:val="00314581"/>
    <w:rsid w:val="00314E94"/>
    <w:rsid w:val="00334103"/>
    <w:rsid w:val="00370B03"/>
    <w:rsid w:val="003837A7"/>
    <w:rsid w:val="003A73F4"/>
    <w:rsid w:val="003D087B"/>
    <w:rsid w:val="004151E3"/>
    <w:rsid w:val="00425589"/>
    <w:rsid w:val="004716D3"/>
    <w:rsid w:val="00486F1B"/>
    <w:rsid w:val="004B0C90"/>
    <w:rsid w:val="004B5CED"/>
    <w:rsid w:val="004B7EE6"/>
    <w:rsid w:val="00503927"/>
    <w:rsid w:val="00556686"/>
    <w:rsid w:val="00584DD1"/>
    <w:rsid w:val="00590492"/>
    <w:rsid w:val="005B3EEB"/>
    <w:rsid w:val="005E1522"/>
    <w:rsid w:val="005E3A9C"/>
    <w:rsid w:val="005E6D12"/>
    <w:rsid w:val="0064023E"/>
    <w:rsid w:val="006761E9"/>
    <w:rsid w:val="006827D2"/>
    <w:rsid w:val="006920A6"/>
    <w:rsid w:val="006A12BB"/>
    <w:rsid w:val="006C74D9"/>
    <w:rsid w:val="006D115A"/>
    <w:rsid w:val="007000AA"/>
    <w:rsid w:val="007260FA"/>
    <w:rsid w:val="00755773"/>
    <w:rsid w:val="00760C53"/>
    <w:rsid w:val="0076696B"/>
    <w:rsid w:val="0078018E"/>
    <w:rsid w:val="007853FB"/>
    <w:rsid w:val="00792326"/>
    <w:rsid w:val="007A51C8"/>
    <w:rsid w:val="007A76BB"/>
    <w:rsid w:val="007C0773"/>
    <w:rsid w:val="007F6292"/>
    <w:rsid w:val="00815715"/>
    <w:rsid w:val="00825AA3"/>
    <w:rsid w:val="008541F7"/>
    <w:rsid w:val="00867E42"/>
    <w:rsid w:val="00890B0E"/>
    <w:rsid w:val="0091150C"/>
    <w:rsid w:val="009165D0"/>
    <w:rsid w:val="00952582"/>
    <w:rsid w:val="00953CFC"/>
    <w:rsid w:val="00961987"/>
    <w:rsid w:val="009757BE"/>
    <w:rsid w:val="009D3584"/>
    <w:rsid w:val="00A0279B"/>
    <w:rsid w:val="00A540A4"/>
    <w:rsid w:val="00AB6D1D"/>
    <w:rsid w:val="00B0292F"/>
    <w:rsid w:val="00B37A57"/>
    <w:rsid w:val="00B6795F"/>
    <w:rsid w:val="00B83EB8"/>
    <w:rsid w:val="00B91DF5"/>
    <w:rsid w:val="00C00751"/>
    <w:rsid w:val="00C265E6"/>
    <w:rsid w:val="00C45BF2"/>
    <w:rsid w:val="00C67DE4"/>
    <w:rsid w:val="00C915BF"/>
    <w:rsid w:val="00CE2C65"/>
    <w:rsid w:val="00CE739B"/>
    <w:rsid w:val="00D00EAB"/>
    <w:rsid w:val="00D25527"/>
    <w:rsid w:val="00D6041D"/>
    <w:rsid w:val="00D84F75"/>
    <w:rsid w:val="00DE17A8"/>
    <w:rsid w:val="00DE6F5D"/>
    <w:rsid w:val="00E05AA0"/>
    <w:rsid w:val="00E0786C"/>
    <w:rsid w:val="00E55A70"/>
    <w:rsid w:val="00E618EC"/>
    <w:rsid w:val="00E953D8"/>
    <w:rsid w:val="00E96891"/>
    <w:rsid w:val="00EA3973"/>
    <w:rsid w:val="00ED499F"/>
    <w:rsid w:val="00F07BAC"/>
    <w:rsid w:val="00F90FD0"/>
    <w:rsid w:val="00F9416F"/>
    <w:rsid w:val="00FF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C79F3"/>
  <w15:chartTrackingRefBased/>
  <w15:docId w15:val="{32323BF2-20B3-4AC6-9531-F481967FD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4F75"/>
    <w:pPr>
      <w:widowControl w:val="0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50392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A12B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C67DE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03927"/>
    <w:rPr>
      <w:b/>
      <w:bCs/>
      <w:kern w:val="44"/>
      <w:sz w:val="44"/>
      <w:szCs w:val="44"/>
    </w:rPr>
  </w:style>
  <w:style w:type="paragraph" w:styleId="a3">
    <w:name w:val="header"/>
    <w:basedOn w:val="a"/>
    <w:link w:val="a4"/>
    <w:uiPriority w:val="99"/>
    <w:unhideWhenUsed/>
    <w:rsid w:val="005039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0392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039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03927"/>
    <w:rPr>
      <w:sz w:val="18"/>
      <w:szCs w:val="18"/>
    </w:rPr>
  </w:style>
  <w:style w:type="table" w:styleId="a7">
    <w:name w:val="Table Grid"/>
    <w:basedOn w:val="a1"/>
    <w:uiPriority w:val="39"/>
    <w:rsid w:val="00953C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6A12B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List Paragraph"/>
    <w:basedOn w:val="a"/>
    <w:uiPriority w:val="34"/>
    <w:qFormat/>
    <w:rsid w:val="008541F7"/>
    <w:pPr>
      <w:ind w:firstLineChars="200" w:firstLine="420"/>
    </w:pPr>
  </w:style>
  <w:style w:type="paragraph" w:styleId="a9">
    <w:name w:val="Normal (Web)"/>
    <w:basedOn w:val="a"/>
    <w:uiPriority w:val="99"/>
    <w:semiHidden/>
    <w:unhideWhenUsed/>
    <w:rsid w:val="004151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md-plain">
    <w:name w:val="md-plain"/>
    <w:basedOn w:val="a0"/>
    <w:rsid w:val="007C0773"/>
  </w:style>
  <w:style w:type="paragraph" w:customStyle="1" w:styleId="md-end-block">
    <w:name w:val="md-end-block"/>
    <w:basedOn w:val="a"/>
    <w:rsid w:val="007C077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md-image-before-src">
    <w:name w:val="md-image-before-src"/>
    <w:basedOn w:val="a0"/>
    <w:rsid w:val="00C67DE4"/>
  </w:style>
  <w:style w:type="character" w:customStyle="1" w:styleId="md-image-src-span">
    <w:name w:val="md-image-src-span"/>
    <w:basedOn w:val="a0"/>
    <w:rsid w:val="00C67DE4"/>
  </w:style>
  <w:style w:type="character" w:customStyle="1" w:styleId="md-image-after-src">
    <w:name w:val="md-image-after-src"/>
    <w:basedOn w:val="a0"/>
    <w:rsid w:val="00C67DE4"/>
  </w:style>
  <w:style w:type="character" w:customStyle="1" w:styleId="30">
    <w:name w:val="标题 3 字符"/>
    <w:basedOn w:val="a0"/>
    <w:link w:val="3"/>
    <w:uiPriority w:val="9"/>
    <w:rsid w:val="00C67DE4"/>
    <w:rPr>
      <w:b/>
      <w:bCs/>
      <w:sz w:val="32"/>
      <w:szCs w:val="32"/>
    </w:rPr>
  </w:style>
  <w:style w:type="character" w:customStyle="1" w:styleId="md-link">
    <w:name w:val="md-link"/>
    <w:basedOn w:val="a0"/>
    <w:rsid w:val="00C67DE4"/>
  </w:style>
  <w:style w:type="character" w:styleId="aa">
    <w:name w:val="Hyperlink"/>
    <w:basedOn w:val="a0"/>
    <w:uiPriority w:val="99"/>
    <w:unhideWhenUsed/>
    <w:rsid w:val="00C67DE4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C67DE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C67DE4"/>
    <w:rPr>
      <w:rFonts w:ascii="宋体" w:eastAsia="宋体" w:hAnsi="宋体" w:cs="宋体"/>
      <w:kern w:val="0"/>
      <w:sz w:val="24"/>
      <w:szCs w:val="24"/>
    </w:rPr>
  </w:style>
  <w:style w:type="character" w:customStyle="1" w:styleId="cm-builtin">
    <w:name w:val="cm-builtin"/>
    <w:basedOn w:val="a0"/>
    <w:rsid w:val="00C67DE4"/>
  </w:style>
  <w:style w:type="character" w:customStyle="1" w:styleId="cm-attribute">
    <w:name w:val="cm-attribute"/>
    <w:basedOn w:val="a0"/>
    <w:rsid w:val="00C67DE4"/>
  </w:style>
  <w:style w:type="character" w:styleId="ab">
    <w:name w:val="Unresolved Mention"/>
    <w:basedOn w:val="a0"/>
    <w:uiPriority w:val="99"/>
    <w:semiHidden/>
    <w:unhideWhenUsed/>
    <w:rsid w:val="00B0292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5E1522"/>
  </w:style>
  <w:style w:type="character" w:styleId="ac">
    <w:name w:val="FollowedHyperlink"/>
    <w:basedOn w:val="a0"/>
    <w:uiPriority w:val="99"/>
    <w:semiHidden/>
    <w:unhideWhenUsed/>
    <w:rsid w:val="00F90FD0"/>
    <w:rPr>
      <w:color w:val="954F72" w:themeColor="followedHyperlink"/>
      <w:u w:val="single"/>
    </w:rPr>
  </w:style>
  <w:style w:type="paragraph" w:styleId="ad">
    <w:name w:val="Body Text"/>
    <w:basedOn w:val="a"/>
    <w:link w:val="ae"/>
    <w:qFormat/>
    <w:rsid w:val="00AB6D1D"/>
    <w:pPr>
      <w:widowControl/>
      <w:spacing w:before="180" w:after="180"/>
      <w:jc w:val="left"/>
    </w:pPr>
    <w:rPr>
      <w:kern w:val="0"/>
      <w:szCs w:val="24"/>
      <w:lang w:eastAsia="en-US"/>
    </w:rPr>
  </w:style>
  <w:style w:type="character" w:customStyle="1" w:styleId="ae">
    <w:name w:val="正文文本 字符"/>
    <w:basedOn w:val="a0"/>
    <w:link w:val="ad"/>
    <w:rsid w:val="00AB6D1D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d"/>
    <w:next w:val="ad"/>
    <w:qFormat/>
    <w:rsid w:val="00AB6D1D"/>
  </w:style>
  <w:style w:type="paragraph" w:customStyle="1" w:styleId="ImageCaption">
    <w:name w:val="Image Caption"/>
    <w:basedOn w:val="af"/>
    <w:rsid w:val="00AB6D1D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AB6D1D"/>
    <w:pPr>
      <w:keepNext/>
      <w:widowControl/>
      <w:spacing w:after="200"/>
      <w:jc w:val="left"/>
    </w:pPr>
    <w:rPr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AB6D1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B6D1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OperatorTok">
    <w:name w:val="OperatorTok"/>
    <w:basedOn w:val="VerbatimChar"/>
    <w:rsid w:val="00AB6D1D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AB6D1D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AB6D1D"/>
    <w:rPr>
      <w:rFonts w:ascii="Consolas" w:hAnsi="Consolas"/>
      <w:sz w:val="22"/>
    </w:rPr>
  </w:style>
  <w:style w:type="paragraph" w:styleId="af">
    <w:name w:val="caption"/>
    <w:basedOn w:val="a"/>
    <w:next w:val="a"/>
    <w:uiPriority w:val="35"/>
    <w:semiHidden/>
    <w:unhideWhenUsed/>
    <w:qFormat/>
    <w:rsid w:val="00AB6D1D"/>
    <w:rPr>
      <w:rFonts w:asciiTheme="majorHAnsi" w:eastAsia="黑体" w:hAnsiTheme="majorHAnsi" w:cstheme="majorBidi"/>
      <w:sz w:val="20"/>
      <w:szCs w:val="20"/>
    </w:rPr>
  </w:style>
  <w:style w:type="character" w:customStyle="1" w:styleId="md-softbreak">
    <w:name w:val="md-softbreak"/>
    <w:basedOn w:val="a0"/>
    <w:rsid w:val="00CE2C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yperlink" Target="https://www.runoob.com/linux/linux-comm-dmesg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blog.csdn.net/weixin_44164489/article/details/112431609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so.csdn.net/so/search?q=%E6%B7%B1%E5%BA%A6&amp;spm=1001.2101.3001.7020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8</Pages>
  <Words>341</Words>
  <Characters>1945</Characters>
  <Application>Microsoft Office Word</Application>
  <DocSecurity>0</DocSecurity>
  <Lines>16</Lines>
  <Paragraphs>4</Paragraphs>
  <ScaleCrop>false</ScaleCrop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</dc:creator>
  <cp:keywords/>
  <dc:description/>
  <cp:lastModifiedBy>张哈哈</cp:lastModifiedBy>
  <cp:revision>30</cp:revision>
  <dcterms:created xsi:type="dcterms:W3CDTF">2022-09-21T03:20:00Z</dcterms:created>
  <dcterms:modified xsi:type="dcterms:W3CDTF">2022-10-16T13:22:00Z</dcterms:modified>
</cp:coreProperties>
</file>